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233067" w14:textId="471AA4B4" w:rsidR="00B621C5" w:rsidRDefault="004F2EA4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eastAsia="ko-KR"/>
        </w:rPr>
        <w:t xml:space="preserve">Name: </w:t>
      </w:r>
      <w:r>
        <w:rPr>
          <w:rFonts w:ascii="Times New Roman" w:hAnsi="Times New Roman" w:cs="Times New Roman"/>
          <w:sz w:val="24"/>
          <w:szCs w:val="24"/>
          <w:lang w:eastAsia="ko-KR"/>
        </w:rPr>
        <w:tab/>
      </w:r>
      <w:r>
        <w:rPr>
          <w:rFonts w:ascii="Times New Roman" w:hAnsi="Times New Roman" w:cs="Times New Roman"/>
          <w:sz w:val="24"/>
          <w:szCs w:val="24"/>
          <w:lang w:eastAsia="ko-KR"/>
        </w:rPr>
        <w:tab/>
      </w:r>
      <w:r>
        <w:rPr>
          <w:rFonts w:ascii="Times New Roman" w:hAnsi="Times New Roman" w:cs="Times New Roman"/>
          <w:sz w:val="24"/>
          <w:szCs w:val="24"/>
          <w:lang w:eastAsia="ko-KR"/>
        </w:rPr>
        <w:tab/>
        <w:t>Student #:</w:t>
      </w:r>
    </w:p>
    <w:p w14:paraId="0504D74F" w14:textId="77777777" w:rsidR="00B621C5" w:rsidRDefault="000435CF">
      <w:pPr>
        <w:pBdr>
          <w:top w:val="double" w:sz="4" w:space="0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d Semester Application Tasks</w:t>
      </w:r>
    </w:p>
    <w:p w14:paraId="25C496CA" w14:textId="77777777" w:rsidR="00B621C5" w:rsidRDefault="000435CF">
      <w:pPr>
        <w:pBdr>
          <w:top w:val="double" w:sz="4" w:space="0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eastAsia="ko-KR"/>
        </w:rPr>
      </w:pPr>
      <w:r>
        <w:rPr>
          <w:rFonts w:ascii="Times New Roman" w:hAnsi="Times New Roman" w:cs="Times New Roman"/>
          <w:b/>
          <w:sz w:val="24"/>
          <w:szCs w:val="24"/>
          <w:lang w:eastAsia="ko-KR"/>
        </w:rPr>
        <w:t>English Teacher Education</w:t>
      </w:r>
    </w:p>
    <w:p w14:paraId="01D999DB" w14:textId="77777777" w:rsidR="00B621C5" w:rsidRDefault="00B621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F00B34" w14:textId="77777777" w:rsidR="00B621C5" w:rsidRDefault="000435CF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  <w:b/>
          <w:bCs/>
        </w:rPr>
        <w:t>The World of English</w:t>
      </w:r>
      <w:r>
        <w:rPr>
          <w:rStyle w:val="eop"/>
        </w:rPr>
        <w:t> </w:t>
      </w:r>
    </w:p>
    <w:p w14:paraId="7AEA768C" w14:textId="77777777" w:rsidR="00B621C5" w:rsidRDefault="00B621C5">
      <w:pPr>
        <w:pStyle w:val="paragraph"/>
        <w:spacing w:before="0" w:beforeAutospacing="0" w:after="0" w:afterAutospacing="0"/>
        <w:textAlignment w:val="baseline"/>
      </w:pPr>
    </w:p>
    <w:p w14:paraId="0FD2D398" w14:textId="77777777" w:rsidR="00B621C5" w:rsidRDefault="000435CF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  <w:i/>
          <w:iCs/>
        </w:rPr>
        <w:t xml:space="preserve">Instructions: Please explain whether the following statements are </w:t>
      </w:r>
      <w:r>
        <w:rPr>
          <w:rStyle w:val="normaltextrun"/>
          <w:b/>
          <w:bCs/>
          <w:i/>
          <w:iCs/>
        </w:rPr>
        <w:t>true or false</w:t>
      </w:r>
      <w:r>
        <w:rPr>
          <w:rStyle w:val="normaltextrun"/>
          <w:i/>
          <w:iCs/>
        </w:rPr>
        <w:t xml:space="preserve"> based on what you learned from class. </w:t>
      </w:r>
      <w:r>
        <w:rPr>
          <w:rStyle w:val="eop"/>
        </w:rPr>
        <w:t> </w:t>
      </w:r>
      <w:r>
        <w:rPr>
          <w:rStyle w:val="eop"/>
          <w:b/>
          <w:i/>
        </w:rPr>
        <w:t>Be sure to explain in detail why the statement is true or false.</w:t>
      </w:r>
      <w:r>
        <w:rPr>
          <w:rStyle w:val="eop"/>
        </w:rPr>
        <w:t xml:space="preserve"> </w:t>
      </w:r>
    </w:p>
    <w:p w14:paraId="260C3614" w14:textId="77777777" w:rsidR="00B621C5" w:rsidRDefault="000435CF">
      <w:pPr>
        <w:pStyle w:val="paragraph"/>
        <w:spacing w:before="0" w:beforeAutospacing="0" w:after="0" w:afterAutospacing="0"/>
        <w:textAlignment w:val="baseline"/>
      </w:pPr>
      <w:r>
        <w:rPr>
          <w:rStyle w:val="eop"/>
        </w:rPr>
        <w:t> </w:t>
      </w:r>
    </w:p>
    <w:p w14:paraId="3D835829" w14:textId="1553C4F2" w:rsidR="00B621C5" w:rsidRDefault="000435CF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</w:rPr>
        <w:t>English teachers and learners in Korea</w:t>
      </w:r>
      <w:r w:rsidR="00347475">
        <w:rPr>
          <w:rStyle w:val="normaltextrun"/>
        </w:rPr>
        <w:t xml:space="preserve"> do not</w:t>
      </w:r>
      <w:r>
        <w:rPr>
          <w:rStyle w:val="normaltextrun"/>
        </w:rPr>
        <w:t xml:space="preserve"> need to know a lot about western culture to succeed in English teaching and learning.</w:t>
      </w:r>
      <w:r>
        <w:rPr>
          <w:rStyle w:val="eop"/>
        </w:rPr>
        <w:t> </w:t>
      </w:r>
    </w:p>
    <w:p w14:paraId="3FD21218" w14:textId="790CF270" w:rsidR="004F2EA4" w:rsidRDefault="004F2EA4" w:rsidP="004F2EA4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00BDBD16" w14:textId="77777777" w:rsidR="004F2EA4" w:rsidRDefault="004F2EA4" w:rsidP="004F2EA4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72D9EDE4" w14:textId="77777777" w:rsidR="00B621C5" w:rsidRDefault="00B621C5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</w:rPr>
      </w:pPr>
    </w:p>
    <w:p w14:paraId="2D882B3B" w14:textId="77777777" w:rsidR="00B621C5" w:rsidRDefault="00B621C5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lang w:eastAsia="ko-KR"/>
        </w:rPr>
      </w:pPr>
    </w:p>
    <w:p w14:paraId="52FC9A17" w14:textId="77777777" w:rsidR="00B621C5" w:rsidRDefault="00B621C5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</w:rPr>
      </w:pPr>
    </w:p>
    <w:p w14:paraId="3FB04E61" w14:textId="0A0B94FD" w:rsidR="00B621C5" w:rsidRDefault="000435CF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lang w:eastAsia="ko-KR"/>
        </w:rPr>
      </w:pPr>
      <w:r>
        <w:t>Knowing a lot of English idioms and slang is important for English learners in Korea</w:t>
      </w:r>
    </w:p>
    <w:p w14:paraId="795F76E3" w14:textId="5E60EB05" w:rsidR="004F2EA4" w:rsidRDefault="004F2EA4" w:rsidP="004F2EA4">
      <w:pPr>
        <w:pStyle w:val="paragraph"/>
        <w:spacing w:before="0" w:beforeAutospacing="0" w:after="0" w:afterAutospacing="0"/>
        <w:textAlignment w:val="baseline"/>
      </w:pPr>
    </w:p>
    <w:p w14:paraId="47250D7C" w14:textId="738332BF" w:rsidR="004F2EA4" w:rsidRDefault="004F2EA4" w:rsidP="004F2EA4">
      <w:pPr>
        <w:pStyle w:val="paragraph"/>
        <w:spacing w:before="0" w:beforeAutospacing="0" w:after="0" w:afterAutospacing="0"/>
        <w:textAlignment w:val="baseline"/>
      </w:pPr>
    </w:p>
    <w:p w14:paraId="0B3ECE63" w14:textId="541B3EB2" w:rsidR="004F2EA4" w:rsidRDefault="004F2EA4" w:rsidP="004F2EA4">
      <w:pPr>
        <w:pStyle w:val="paragraph"/>
        <w:spacing w:before="0" w:beforeAutospacing="0" w:after="0" w:afterAutospacing="0"/>
        <w:textAlignment w:val="baseline"/>
        <w:rPr>
          <w:lang w:eastAsia="ko-KR"/>
        </w:rPr>
      </w:pPr>
    </w:p>
    <w:p w14:paraId="34410649" w14:textId="3D9AED45" w:rsidR="00347475" w:rsidRDefault="00347475" w:rsidP="004F2EA4">
      <w:pPr>
        <w:pStyle w:val="paragraph"/>
        <w:spacing w:before="0" w:beforeAutospacing="0" w:after="0" w:afterAutospacing="0"/>
        <w:textAlignment w:val="baseline"/>
        <w:rPr>
          <w:lang w:eastAsia="ko-KR"/>
        </w:rPr>
      </w:pPr>
    </w:p>
    <w:p w14:paraId="7B8D463B" w14:textId="77777777" w:rsidR="00347475" w:rsidRDefault="00347475" w:rsidP="004F2EA4">
      <w:pPr>
        <w:pStyle w:val="paragraph"/>
        <w:spacing w:before="0" w:beforeAutospacing="0" w:after="0" w:afterAutospacing="0"/>
        <w:textAlignment w:val="baseline"/>
        <w:rPr>
          <w:lang w:eastAsia="ko-KR"/>
        </w:rPr>
      </w:pPr>
    </w:p>
    <w:p w14:paraId="69BBB9E6" w14:textId="77777777" w:rsidR="00B621C5" w:rsidRDefault="00B621C5">
      <w:pPr>
        <w:pStyle w:val="paragraph"/>
        <w:spacing w:before="0" w:beforeAutospacing="0" w:after="0" w:afterAutospacing="0"/>
        <w:ind w:left="720"/>
        <w:textAlignment w:val="baseline"/>
        <w:rPr>
          <w:lang w:eastAsia="ko-KR"/>
        </w:rPr>
      </w:pPr>
    </w:p>
    <w:p w14:paraId="74B08A17" w14:textId="3F950CDD" w:rsidR="00266082" w:rsidRDefault="00AE32FE" w:rsidP="00266082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lang w:eastAsia="ko-KR"/>
        </w:rPr>
      </w:pPr>
      <w:r>
        <w:t>Students should only be exposed to native models</w:t>
      </w:r>
      <w:r w:rsidR="00347475">
        <w:t xml:space="preserve"> (American, British, etc.)</w:t>
      </w:r>
      <w:r>
        <w:t xml:space="preserve"> of the language</w:t>
      </w:r>
      <w:r w:rsidR="000435CF">
        <w:t xml:space="preserve">. </w:t>
      </w:r>
    </w:p>
    <w:p w14:paraId="1C5B772D" w14:textId="7BF7B5E3" w:rsidR="00AE32FE" w:rsidRDefault="00AE32FE" w:rsidP="00AE32FE">
      <w:pPr>
        <w:pStyle w:val="paragraph"/>
        <w:spacing w:before="0" w:beforeAutospacing="0" w:after="0" w:afterAutospacing="0"/>
        <w:textAlignment w:val="baseline"/>
      </w:pPr>
    </w:p>
    <w:p w14:paraId="6909BCAC" w14:textId="35981263" w:rsidR="00AE32FE" w:rsidRDefault="00AE32FE" w:rsidP="00AE32FE">
      <w:pPr>
        <w:pStyle w:val="paragraph"/>
        <w:spacing w:before="0" w:beforeAutospacing="0" w:after="0" w:afterAutospacing="0"/>
        <w:textAlignment w:val="baseline"/>
      </w:pPr>
    </w:p>
    <w:p w14:paraId="26063C21" w14:textId="583D817F" w:rsidR="00AE32FE" w:rsidRDefault="00AE32FE" w:rsidP="00AE32FE">
      <w:pPr>
        <w:pStyle w:val="paragraph"/>
        <w:spacing w:before="0" w:beforeAutospacing="0" w:after="0" w:afterAutospacing="0"/>
        <w:textAlignment w:val="baseline"/>
      </w:pPr>
    </w:p>
    <w:p w14:paraId="4A9DD83A" w14:textId="247D02E9" w:rsidR="00AE32FE" w:rsidRDefault="00AE32FE" w:rsidP="00AE32FE">
      <w:pPr>
        <w:pStyle w:val="paragraph"/>
        <w:spacing w:before="0" w:beforeAutospacing="0" w:after="0" w:afterAutospacing="0"/>
        <w:textAlignment w:val="baseline"/>
      </w:pPr>
    </w:p>
    <w:p w14:paraId="6AE57650" w14:textId="7FF8DAD0" w:rsidR="00AE32FE" w:rsidRDefault="00AE32FE" w:rsidP="00AE32FE">
      <w:pPr>
        <w:pStyle w:val="paragraph"/>
        <w:spacing w:before="0" w:beforeAutospacing="0" w:after="0" w:afterAutospacing="0"/>
        <w:textAlignment w:val="baseline"/>
      </w:pPr>
    </w:p>
    <w:p w14:paraId="08EF523B" w14:textId="60324DDD" w:rsidR="00AE32FE" w:rsidRDefault="00AE32FE" w:rsidP="00AE32FE">
      <w:pPr>
        <w:pStyle w:val="paragraph"/>
        <w:spacing w:before="0" w:beforeAutospacing="0" w:after="0" w:afterAutospacing="0"/>
        <w:textAlignment w:val="baseline"/>
      </w:pPr>
    </w:p>
    <w:p w14:paraId="04E20C7A" w14:textId="77777777" w:rsidR="00AE32FE" w:rsidRDefault="00AE32FE" w:rsidP="00AE32FE">
      <w:pPr>
        <w:pStyle w:val="paragraph"/>
        <w:spacing w:before="0" w:beforeAutospacing="0" w:after="0" w:afterAutospacing="0"/>
        <w:textAlignment w:val="baseline"/>
        <w:rPr>
          <w:lang w:eastAsia="ko-KR"/>
        </w:rPr>
      </w:pPr>
    </w:p>
    <w:p w14:paraId="2D6AF471" w14:textId="60CF5165" w:rsidR="00266082" w:rsidRDefault="00AE32FE" w:rsidP="00266082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lang w:eastAsia="ko-KR"/>
        </w:rPr>
      </w:pPr>
      <w:r>
        <w:rPr>
          <w:lang w:eastAsia="ko-KR"/>
        </w:rPr>
        <w:t>It is recommended for learners of English in South Korea to use and English name.</w:t>
      </w:r>
    </w:p>
    <w:p w14:paraId="05F95CD3" w14:textId="77777777" w:rsidR="00B621C5" w:rsidRDefault="00B621C5">
      <w:pPr>
        <w:spacing w:after="160" w:line="259" w:lineRule="auto"/>
        <w:rPr>
          <w:rStyle w:val="normaltextrun"/>
          <w:rFonts w:ascii="Times New Roman" w:hAnsi="Times New Roman" w:cs="Times New Roman"/>
          <w:b/>
          <w:bCs/>
          <w:sz w:val="24"/>
          <w:szCs w:val="24"/>
        </w:rPr>
      </w:pPr>
    </w:p>
    <w:p w14:paraId="4A6AC2D9" w14:textId="77777777" w:rsidR="00B621C5" w:rsidRDefault="00B621C5">
      <w:pPr>
        <w:spacing w:after="160" w:line="259" w:lineRule="auto"/>
        <w:rPr>
          <w:rStyle w:val="normaltextrun"/>
          <w:rFonts w:ascii="Times New Roman" w:hAnsi="Times New Roman" w:cs="Times New Roman"/>
          <w:b/>
          <w:bCs/>
          <w:sz w:val="24"/>
          <w:szCs w:val="24"/>
        </w:rPr>
      </w:pPr>
    </w:p>
    <w:p w14:paraId="7CC1E182" w14:textId="77777777" w:rsidR="00B621C5" w:rsidRDefault="00B621C5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34F540E6" w14:textId="77777777" w:rsidR="00B621C5" w:rsidRDefault="00B621C5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713BA84E" w14:textId="77777777" w:rsidR="004F2EA4" w:rsidRDefault="004F2EA4">
      <w:pPr>
        <w:spacing w:after="160" w:line="259" w:lineRule="auto"/>
        <w:rPr>
          <w:rStyle w:val="normaltextrun"/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Style w:val="normaltextrun"/>
          <w:b/>
          <w:bCs/>
        </w:rPr>
        <w:br w:type="page"/>
      </w:r>
    </w:p>
    <w:p w14:paraId="3FC77705" w14:textId="03806F54" w:rsidR="00B621C5" w:rsidRDefault="000435CF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  <w:b/>
          <w:bCs/>
        </w:rPr>
        <w:lastRenderedPageBreak/>
        <w:t>YELLS</w:t>
      </w:r>
      <w:r>
        <w:rPr>
          <w:rStyle w:val="eop"/>
        </w:rPr>
        <w:t> </w:t>
      </w:r>
    </w:p>
    <w:p w14:paraId="622DCEE2" w14:textId="77777777" w:rsidR="00B621C5" w:rsidRDefault="00B621C5">
      <w:pPr>
        <w:pStyle w:val="paragraph"/>
        <w:spacing w:before="0" w:beforeAutospacing="0" w:after="0" w:afterAutospacing="0"/>
        <w:textAlignment w:val="baseline"/>
      </w:pPr>
    </w:p>
    <w:p w14:paraId="1266ACAA" w14:textId="0BE2F6FA" w:rsidR="00B621C5" w:rsidRDefault="000435CF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  <w:i/>
          <w:iCs/>
        </w:rPr>
        <w:t>Instructions: Please explain whether the following statements are true or false based on what you learned from class. </w:t>
      </w:r>
      <w:r>
        <w:rPr>
          <w:rStyle w:val="eop"/>
        </w:rPr>
        <w:t> </w:t>
      </w:r>
      <w:r>
        <w:rPr>
          <w:rStyle w:val="eop"/>
          <w:b/>
          <w:i/>
        </w:rPr>
        <w:t>Be sure to explain in detail why the statement is true or false.</w:t>
      </w:r>
      <w:r>
        <w:rPr>
          <w:rStyle w:val="eop"/>
        </w:rPr>
        <w:t xml:space="preserve"> </w:t>
      </w:r>
      <w:r w:rsidR="008D36ED">
        <w:rPr>
          <w:rStyle w:val="eop"/>
        </w:rPr>
        <w:t xml:space="preserve"> (</w:t>
      </w:r>
      <w:r w:rsidR="001A640F">
        <w:rPr>
          <w:rStyle w:val="eop"/>
        </w:rPr>
        <w:t>*</w:t>
      </w:r>
      <w:r w:rsidR="008D36ED" w:rsidRPr="001A640F">
        <w:rPr>
          <w:rStyle w:val="eop"/>
          <w:u w:val="single"/>
        </w:rPr>
        <w:t>Note</w:t>
      </w:r>
      <w:r w:rsidR="001A640F" w:rsidRPr="001A640F">
        <w:rPr>
          <w:rStyle w:val="eop"/>
          <w:u w:val="single"/>
        </w:rPr>
        <w:t>: All situations below refer to children who are learning English as an additional language, not first language</w:t>
      </w:r>
      <w:r w:rsidR="001A640F">
        <w:rPr>
          <w:rStyle w:val="eop"/>
        </w:rPr>
        <w:t>)</w:t>
      </w:r>
    </w:p>
    <w:p w14:paraId="07FAB334" w14:textId="77777777" w:rsidR="00B621C5" w:rsidRDefault="00B621C5">
      <w:pPr>
        <w:pStyle w:val="paragraph"/>
        <w:spacing w:before="0" w:beforeAutospacing="0" w:after="0" w:afterAutospacing="0"/>
        <w:textAlignment w:val="baseline"/>
      </w:pPr>
    </w:p>
    <w:p w14:paraId="37B98345" w14:textId="77777777" w:rsidR="00B621C5" w:rsidRDefault="000435CF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lang w:eastAsia="ko-KR"/>
        </w:rPr>
      </w:pPr>
      <w:r>
        <w:rPr>
          <w:rStyle w:val="normaltextrun"/>
        </w:rPr>
        <w:t>Children should start focused studying of English as early as possible. </w:t>
      </w:r>
    </w:p>
    <w:p w14:paraId="62EDBC71" w14:textId="77777777" w:rsidR="00B621C5" w:rsidRDefault="00B621C5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lang w:eastAsia="ko-KR"/>
        </w:rPr>
      </w:pPr>
    </w:p>
    <w:p w14:paraId="551F80C2" w14:textId="540F1EAC" w:rsidR="00B621C5" w:rsidRDefault="00B621C5" w:rsidP="004F2EA4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lang w:eastAsia="ko-KR"/>
        </w:rPr>
      </w:pPr>
    </w:p>
    <w:p w14:paraId="6F6F9064" w14:textId="26034B8F" w:rsidR="004F2EA4" w:rsidRDefault="004F2EA4" w:rsidP="004F2EA4">
      <w:pPr>
        <w:pStyle w:val="paragraph"/>
        <w:spacing w:before="0" w:beforeAutospacing="0" w:after="0" w:afterAutospacing="0"/>
        <w:textAlignment w:val="baseline"/>
        <w:rPr>
          <w:rStyle w:val="eop"/>
          <w:lang w:eastAsia="ko-KR"/>
        </w:rPr>
      </w:pPr>
    </w:p>
    <w:p w14:paraId="677670E8" w14:textId="45D66AD1" w:rsidR="004F2EA4" w:rsidRDefault="004F2EA4" w:rsidP="004F2EA4">
      <w:pPr>
        <w:pStyle w:val="paragraph"/>
        <w:spacing w:before="0" w:beforeAutospacing="0" w:after="0" w:afterAutospacing="0"/>
        <w:textAlignment w:val="baseline"/>
        <w:rPr>
          <w:rStyle w:val="eop"/>
          <w:lang w:eastAsia="ko-KR"/>
        </w:rPr>
      </w:pPr>
    </w:p>
    <w:p w14:paraId="4DCCBB67" w14:textId="423E3256" w:rsidR="004F2EA4" w:rsidRDefault="004F2EA4" w:rsidP="004F2EA4">
      <w:pPr>
        <w:pStyle w:val="paragraph"/>
        <w:spacing w:before="0" w:beforeAutospacing="0" w:after="0" w:afterAutospacing="0"/>
        <w:textAlignment w:val="baseline"/>
        <w:rPr>
          <w:rStyle w:val="eop"/>
          <w:lang w:eastAsia="ko-KR"/>
        </w:rPr>
      </w:pPr>
    </w:p>
    <w:p w14:paraId="671DF7DD" w14:textId="77777777" w:rsidR="004F2EA4" w:rsidRDefault="004F2EA4" w:rsidP="004F2EA4">
      <w:pPr>
        <w:pStyle w:val="paragraph"/>
        <w:spacing w:before="0" w:beforeAutospacing="0" w:after="0" w:afterAutospacing="0"/>
        <w:textAlignment w:val="baseline"/>
        <w:rPr>
          <w:rStyle w:val="eop"/>
          <w:lang w:eastAsia="ko-KR"/>
        </w:rPr>
      </w:pPr>
    </w:p>
    <w:p w14:paraId="4207EBBE" w14:textId="44EBB289" w:rsidR="004F2EA4" w:rsidRDefault="004F2EA4" w:rsidP="004F2EA4">
      <w:pPr>
        <w:pStyle w:val="paragraph"/>
        <w:spacing w:before="0" w:beforeAutospacing="0" w:after="0" w:afterAutospacing="0"/>
        <w:textAlignment w:val="baseline"/>
        <w:rPr>
          <w:rStyle w:val="eop"/>
          <w:lang w:eastAsia="ko-KR"/>
        </w:rPr>
      </w:pPr>
    </w:p>
    <w:p w14:paraId="212D1BCC" w14:textId="77777777" w:rsidR="004F2EA4" w:rsidRDefault="004F2EA4" w:rsidP="004F2EA4">
      <w:pPr>
        <w:pStyle w:val="paragraph"/>
        <w:spacing w:before="0" w:beforeAutospacing="0" w:after="0" w:afterAutospacing="0"/>
        <w:textAlignment w:val="baseline"/>
      </w:pPr>
    </w:p>
    <w:p w14:paraId="349B741C" w14:textId="77777777" w:rsidR="00B621C5" w:rsidRDefault="00B621C5">
      <w:pPr>
        <w:pStyle w:val="paragraph"/>
        <w:spacing w:before="0" w:beforeAutospacing="0" w:after="0" w:afterAutospacing="0"/>
        <w:textAlignment w:val="baseline"/>
      </w:pPr>
    </w:p>
    <w:p w14:paraId="144A5E85" w14:textId="1D298141" w:rsidR="00347475" w:rsidRDefault="000435CF" w:rsidP="00347475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eop"/>
          <w:lang w:eastAsia="ko-KR"/>
        </w:rPr>
      </w:pPr>
      <w:r>
        <w:rPr>
          <w:rStyle w:val="normaltextrun"/>
        </w:rPr>
        <w:t>Children learn a second language faster than adults.</w:t>
      </w:r>
      <w:r>
        <w:rPr>
          <w:rStyle w:val="eop"/>
        </w:rPr>
        <w:t> </w:t>
      </w:r>
    </w:p>
    <w:p w14:paraId="5C506970" w14:textId="13E9CAD4" w:rsidR="001A640F" w:rsidRDefault="001A640F" w:rsidP="001A640F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0B16D207" w14:textId="242897DC" w:rsidR="001A640F" w:rsidRDefault="001A640F" w:rsidP="001A640F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4456AB0A" w14:textId="77777777" w:rsidR="009B1C12" w:rsidRDefault="009B1C12" w:rsidP="001A640F">
      <w:pPr>
        <w:pStyle w:val="paragraph"/>
        <w:spacing w:before="0" w:beforeAutospacing="0" w:after="0" w:afterAutospacing="0"/>
        <w:textAlignment w:val="baseline"/>
        <w:rPr>
          <w:rStyle w:val="eop"/>
          <w:lang w:eastAsia="ko-KR"/>
        </w:rPr>
      </w:pPr>
    </w:p>
    <w:p w14:paraId="6D4ECD74" w14:textId="032CC6F7" w:rsidR="008D36ED" w:rsidRDefault="008D36ED" w:rsidP="008D36ED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67D9B3E4" w14:textId="25D71A95" w:rsidR="008D36ED" w:rsidRDefault="008D36ED" w:rsidP="008D36ED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48238E0F" w14:textId="170DBDAD" w:rsidR="008D36ED" w:rsidRDefault="008D36ED" w:rsidP="008D36ED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053262BA" w14:textId="77777777" w:rsidR="008D36ED" w:rsidRDefault="008D36ED" w:rsidP="008D36ED">
      <w:pPr>
        <w:pStyle w:val="paragraph"/>
        <w:spacing w:before="0" w:beforeAutospacing="0" w:after="0" w:afterAutospacing="0"/>
        <w:textAlignment w:val="baseline"/>
        <w:rPr>
          <w:rStyle w:val="eop"/>
          <w:lang w:eastAsia="ko-KR"/>
        </w:rPr>
      </w:pPr>
    </w:p>
    <w:p w14:paraId="4AC759D3" w14:textId="08F43B64" w:rsidR="00347475" w:rsidRDefault="008D36ED" w:rsidP="00347475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eop"/>
          <w:lang w:eastAsia="ko-KR"/>
        </w:rPr>
      </w:pPr>
      <w:r>
        <w:rPr>
          <w:rStyle w:val="eop"/>
          <w:lang w:eastAsia="ko-KR"/>
        </w:rPr>
        <w:t>It is best to teach grammar explicitly/ deductively to young learners of English</w:t>
      </w:r>
    </w:p>
    <w:p w14:paraId="36153B26" w14:textId="678AF16D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585CCD85" w14:textId="7B4548DF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2C097FE2" w14:textId="037BD819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411DE623" w14:textId="3312A941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6DF3E299" w14:textId="77777777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24D861AC" w14:textId="77777777" w:rsidR="00B621C5" w:rsidRDefault="00B621C5">
      <w:pPr>
        <w:spacing w:after="160" w:line="259" w:lineRule="auto"/>
        <w:rPr>
          <w:rStyle w:val="normaltextrun"/>
          <w:rFonts w:ascii="Times New Roman" w:hAnsi="Times New Roman" w:cs="Times New Roman"/>
          <w:b/>
          <w:bCs/>
          <w:sz w:val="24"/>
          <w:szCs w:val="24"/>
        </w:rPr>
      </w:pPr>
    </w:p>
    <w:p w14:paraId="1C27C3B3" w14:textId="4BEC697C" w:rsidR="00B621C5" w:rsidRDefault="00B621C5">
      <w:pPr>
        <w:spacing w:after="160" w:line="259" w:lineRule="auto"/>
        <w:rPr>
          <w:rStyle w:val="normaltextrun"/>
          <w:rFonts w:ascii="Times New Roman" w:hAnsi="Times New Roman" w:cs="Times New Roman"/>
          <w:b/>
          <w:bCs/>
          <w:sz w:val="24"/>
          <w:szCs w:val="24"/>
        </w:rPr>
      </w:pPr>
    </w:p>
    <w:p w14:paraId="4797A57E" w14:textId="1FB4BEBF" w:rsidR="009B1C12" w:rsidRDefault="009B1C12">
      <w:pPr>
        <w:spacing w:after="160" w:line="259" w:lineRule="auto"/>
        <w:rPr>
          <w:rStyle w:val="normaltextrun"/>
          <w:rFonts w:ascii="Times New Roman" w:hAnsi="Times New Roman" w:cs="Times New Roman"/>
          <w:b/>
          <w:bCs/>
          <w:sz w:val="24"/>
          <w:szCs w:val="24"/>
        </w:rPr>
      </w:pPr>
    </w:p>
    <w:p w14:paraId="74067568" w14:textId="36D316AF" w:rsidR="009B1C12" w:rsidRDefault="009B1C12">
      <w:pPr>
        <w:spacing w:after="160" w:line="259" w:lineRule="auto"/>
        <w:rPr>
          <w:rStyle w:val="normaltextrun"/>
          <w:rFonts w:ascii="Times New Roman" w:hAnsi="Times New Roman" w:cs="Times New Roman"/>
          <w:b/>
          <w:bCs/>
          <w:sz w:val="24"/>
          <w:szCs w:val="24"/>
        </w:rPr>
      </w:pPr>
    </w:p>
    <w:p w14:paraId="5B1A13CF" w14:textId="77777777" w:rsidR="009B1C12" w:rsidRDefault="009B1C12">
      <w:pPr>
        <w:spacing w:after="160" w:line="259" w:lineRule="auto"/>
        <w:rPr>
          <w:rStyle w:val="normaltextrun"/>
          <w:rFonts w:ascii="Times New Roman" w:hAnsi="Times New Roman" w:cs="Times New Roman"/>
          <w:b/>
          <w:bCs/>
          <w:sz w:val="24"/>
          <w:szCs w:val="24"/>
        </w:rPr>
      </w:pPr>
    </w:p>
    <w:p w14:paraId="3C8B770E" w14:textId="77777777" w:rsidR="00B621C5" w:rsidRDefault="00B621C5">
      <w:pPr>
        <w:spacing w:after="160" w:line="259" w:lineRule="auto"/>
        <w:rPr>
          <w:rStyle w:val="normaltextrun"/>
          <w:rFonts w:ascii="Times New Roman" w:hAnsi="Times New Roman" w:cs="Times New Roman"/>
          <w:b/>
          <w:bCs/>
          <w:sz w:val="24"/>
          <w:szCs w:val="24"/>
        </w:rPr>
      </w:pPr>
    </w:p>
    <w:p w14:paraId="4D63236F" w14:textId="77777777" w:rsidR="00B621C5" w:rsidRDefault="00B621C5">
      <w:pPr>
        <w:spacing w:after="160" w:line="259" w:lineRule="auto"/>
        <w:rPr>
          <w:rStyle w:val="normaltextrun"/>
          <w:rFonts w:ascii="Times New Roman" w:hAnsi="Times New Roman" w:cs="Times New Roman"/>
          <w:b/>
          <w:bCs/>
          <w:sz w:val="24"/>
          <w:szCs w:val="24"/>
        </w:rPr>
      </w:pPr>
    </w:p>
    <w:p w14:paraId="6F5340DF" w14:textId="77777777" w:rsidR="00B621C5" w:rsidRDefault="00B621C5">
      <w:pPr>
        <w:spacing w:after="160" w:line="259" w:lineRule="auto"/>
        <w:rPr>
          <w:rStyle w:val="normaltextrun"/>
          <w:rFonts w:ascii="Times New Roman" w:hAnsi="Times New Roman" w:cs="Times New Roman"/>
          <w:b/>
          <w:bCs/>
          <w:sz w:val="24"/>
          <w:szCs w:val="24"/>
          <w:lang w:eastAsia="ko-KR"/>
        </w:rPr>
      </w:pPr>
    </w:p>
    <w:p w14:paraId="67ECAC43" w14:textId="77777777" w:rsidR="00B621C5" w:rsidRDefault="000435CF">
      <w:pPr>
        <w:spacing w:after="160" w:line="259" w:lineRule="auto"/>
        <w:rPr>
          <w:rStyle w:val="normaltextrun"/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Style w:val="normaltextrun"/>
          <w:rFonts w:ascii="Times New Roman" w:hAnsi="Times New Roman" w:cs="Times New Roman"/>
          <w:b/>
          <w:bCs/>
          <w:sz w:val="24"/>
          <w:szCs w:val="24"/>
        </w:rPr>
        <w:lastRenderedPageBreak/>
        <w:t>YELLS Situational Application</w:t>
      </w:r>
    </w:p>
    <w:p w14:paraId="7D996CEA" w14:textId="77777777" w:rsidR="00B621C5" w:rsidRDefault="00B621C5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01F44067" w14:textId="77777777" w:rsidR="00B621C5" w:rsidRDefault="000435CF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i/>
        </w:rPr>
      </w:pPr>
      <w:r>
        <w:rPr>
          <w:rStyle w:val="normaltextrun"/>
          <w:bCs/>
          <w:i/>
        </w:rPr>
        <w:t xml:space="preserve">Instructions: Based on what we discussed in class, please provide advice to your friends that need advice for the following situations. </w:t>
      </w:r>
      <w:r>
        <w:rPr>
          <w:rStyle w:val="normaltextrun"/>
          <w:b/>
          <w:i/>
        </w:rPr>
        <w:t>Please be as detailed as possible referring to key points we covered.</w:t>
      </w:r>
    </w:p>
    <w:p w14:paraId="12575868" w14:textId="77777777" w:rsidR="00B621C5" w:rsidRDefault="00B621C5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3BE74EF9" w14:textId="77777777" w:rsidR="00B621C5" w:rsidRDefault="00B621C5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33CD71FC" w14:textId="77777777" w:rsidR="00B621C5" w:rsidRDefault="000435CF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normaltextrun"/>
          <w:lang w:eastAsia="ko-KR"/>
        </w:rPr>
      </w:pPr>
      <w:r>
        <w:rPr>
          <w:rStyle w:val="normaltextrun"/>
          <w:bCs/>
        </w:rPr>
        <w:t>Your friend wants to send their 5-year-old child to Canada to study English.  What would you tell them based on what we discussed in class?</w:t>
      </w:r>
    </w:p>
    <w:p w14:paraId="6B9AADFB" w14:textId="77777777" w:rsidR="00B621C5" w:rsidRDefault="00B621C5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bCs/>
          <w:lang w:eastAsia="ko-KR"/>
        </w:rPr>
      </w:pPr>
    </w:p>
    <w:p w14:paraId="1CBB92A6" w14:textId="03BAC556" w:rsidR="00B621C5" w:rsidRDefault="00B621C5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2F3124DF" w14:textId="0B60546F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0993DC80" w14:textId="087EDA7E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0590CBE6" w14:textId="1EEAEBE8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3568E359" w14:textId="13E68C6D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0EA5E2D4" w14:textId="0CFB9F75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2C210713" w14:textId="0A1926E4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01F5BB25" w14:textId="77777777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62F5B1EF" w14:textId="77777777" w:rsidR="00B621C5" w:rsidRDefault="00B621C5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06B8108B" w14:textId="77777777" w:rsidR="00B621C5" w:rsidRDefault="00B621C5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5E5F5B7E" w14:textId="77777777" w:rsidR="00B621C5" w:rsidRDefault="000435CF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normaltextrun"/>
          <w:bCs/>
        </w:rPr>
      </w:pPr>
      <w:r>
        <w:rPr>
          <w:rStyle w:val="normaltextrun"/>
          <w:bCs/>
        </w:rPr>
        <w:t>Your friend wants their child to be bilingual but doesn’t know how to support their bilingual growth. Your friend speaks Korea</w:t>
      </w:r>
      <w:r>
        <w:rPr>
          <w:rStyle w:val="normaltextrun"/>
          <w:rFonts w:eastAsiaTheme="minorEastAsia"/>
          <w:bCs/>
          <w:lang w:eastAsia="ko-KR"/>
        </w:rPr>
        <w:t>n</w:t>
      </w:r>
      <w:r>
        <w:rPr>
          <w:rStyle w:val="normaltextrun"/>
          <w:bCs/>
        </w:rPr>
        <w:t xml:space="preserve"> as their L1, can read simple English, and has basic English communication skills.  They are married to a person with the same abilities.  How can they create a bilingual environment in Korea?</w:t>
      </w:r>
    </w:p>
    <w:p w14:paraId="0B45D70E" w14:textId="77777777" w:rsidR="00B621C5" w:rsidRDefault="000435CF">
      <w:pPr>
        <w:pStyle w:val="paragraph"/>
        <w:spacing w:before="0" w:beforeAutospacing="0" w:after="0" w:afterAutospacing="0"/>
        <w:textAlignment w:val="baseline"/>
        <w:rPr>
          <w:rStyle w:val="eop"/>
          <w:lang w:eastAsia="ko-KR"/>
        </w:rPr>
      </w:pPr>
      <w:r>
        <w:rPr>
          <w:rStyle w:val="eop"/>
        </w:rPr>
        <w:t> </w:t>
      </w:r>
    </w:p>
    <w:p w14:paraId="13B7DA54" w14:textId="4B192467" w:rsidR="00B621C5" w:rsidRDefault="00B621C5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1E965279" w14:textId="07E6A847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36D267BD" w14:textId="40E27D20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4BE708B2" w14:textId="794566DB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7687E9B9" w14:textId="571E5C4F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42C83783" w14:textId="16067D40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11FFBFDE" w14:textId="1B70634B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419DFE33" w14:textId="652DCF14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296E2954" w14:textId="0234470C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2A964E6F" w14:textId="634BBF35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6BF33EA6" w14:textId="6DB763CF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2F7CDFA1" w14:textId="649BFED3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4F8BCE9A" w14:textId="4181BDA4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2955124C" w14:textId="3FABBFA8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3AE465E6" w14:textId="67260889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392263C2" w14:textId="7759EA35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lang w:eastAsia="ko-KR"/>
        </w:rPr>
      </w:pPr>
    </w:p>
    <w:p w14:paraId="4F7AE033" w14:textId="77777777" w:rsidR="004F2EA4" w:rsidRDefault="004F2EA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0D647CDE" w14:textId="77777777" w:rsidR="004F2EA4" w:rsidRDefault="004F2EA4">
      <w:pPr>
        <w:spacing w:after="160" w:line="259" w:lineRule="auto"/>
        <w:rPr>
          <w:rStyle w:val="normaltextrun"/>
          <w:rFonts w:ascii="Times New Roman" w:hAnsi="Times New Roman" w:cs="Times New Roman"/>
          <w:b/>
          <w:bCs/>
          <w:sz w:val="24"/>
          <w:szCs w:val="24"/>
        </w:rPr>
      </w:pPr>
    </w:p>
    <w:p w14:paraId="1C32E541" w14:textId="673718ED" w:rsidR="00DC4FD4" w:rsidRDefault="00DC4FD4" w:rsidP="00DC4FD4">
      <w:pPr>
        <w:spacing w:after="160" w:line="259" w:lineRule="auto"/>
        <w:rPr>
          <w:rStyle w:val="normaltextrun"/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Style w:val="normaltextrun"/>
          <w:rFonts w:ascii="Times New Roman" w:hAnsi="Times New Roman" w:cs="Times New Roman"/>
          <w:b/>
          <w:bCs/>
          <w:sz w:val="24"/>
          <w:szCs w:val="24"/>
        </w:rPr>
        <w:lastRenderedPageBreak/>
        <w:t>Effective Language Teaching: DECA</w:t>
      </w:r>
    </w:p>
    <w:p w14:paraId="5D2BAE2D" w14:textId="09559EB0" w:rsidR="00DC4FD4" w:rsidRDefault="00DC4FD4" w:rsidP="00DC4FD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i/>
        </w:rPr>
      </w:pPr>
      <w:r>
        <w:rPr>
          <w:rStyle w:val="normaltextrun"/>
          <w:bCs/>
          <w:i/>
        </w:rPr>
        <w:t xml:space="preserve">Instructions: Based on </w:t>
      </w:r>
      <w:r w:rsidR="00067C87">
        <w:rPr>
          <w:rStyle w:val="normaltextrun"/>
          <w:bCs/>
          <w:i/>
        </w:rPr>
        <w:t>the DECA framework we covered</w:t>
      </w:r>
      <w:r>
        <w:rPr>
          <w:rStyle w:val="normaltextrun"/>
          <w:bCs/>
          <w:i/>
        </w:rPr>
        <w:t xml:space="preserve"> in class, please reflect and </w:t>
      </w:r>
      <w:r w:rsidR="006A364D">
        <w:rPr>
          <w:rStyle w:val="normaltextrun"/>
          <w:bCs/>
          <w:i/>
        </w:rPr>
        <w:t>complete the following task</w:t>
      </w:r>
      <w:r>
        <w:rPr>
          <w:rStyle w:val="normaltextrun"/>
          <w:bCs/>
          <w:i/>
        </w:rPr>
        <w:t xml:space="preserve">. </w:t>
      </w:r>
      <w:r>
        <w:rPr>
          <w:rStyle w:val="normaltextrun"/>
          <w:b/>
          <w:i/>
        </w:rPr>
        <w:t>Please be as detailed as possible referring to key points.</w:t>
      </w:r>
    </w:p>
    <w:p w14:paraId="679AB386" w14:textId="34B56FF9" w:rsidR="00067C87" w:rsidRDefault="00067C87" w:rsidP="00DC4FD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i/>
        </w:rPr>
      </w:pPr>
    </w:p>
    <w:p w14:paraId="2F95797A" w14:textId="3B6C13BE" w:rsidR="006A364D" w:rsidRDefault="006A364D" w:rsidP="00DC4FD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iCs/>
        </w:rPr>
      </w:pPr>
    </w:p>
    <w:p w14:paraId="2F566621" w14:textId="30D9591E" w:rsidR="006A364D" w:rsidRDefault="006A364D" w:rsidP="006A364D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lang w:eastAsia="ko-KR"/>
        </w:rPr>
      </w:pPr>
      <w:r>
        <w:rPr>
          <w:rStyle w:val="normaltextrun"/>
          <w:bCs/>
        </w:rPr>
        <w:t xml:space="preserve">Considering key </w:t>
      </w:r>
      <w:proofErr w:type="gramStart"/>
      <w:r>
        <w:rPr>
          <w:rStyle w:val="normaltextrun"/>
          <w:bCs/>
        </w:rPr>
        <w:t>aspects</w:t>
      </w:r>
      <w:proofErr w:type="gramEnd"/>
      <w:r>
        <w:rPr>
          <w:rStyle w:val="normaltextrun"/>
          <w:bCs/>
        </w:rPr>
        <w:t xml:space="preserve"> we covered regarding </w:t>
      </w:r>
      <w:r w:rsidRPr="002B5B2B">
        <w:rPr>
          <w:rStyle w:val="normaltextrun"/>
          <w:b/>
        </w:rPr>
        <w:t xml:space="preserve">Delivery, Environment, Content, </w:t>
      </w:r>
      <w:r w:rsidRPr="002B5B2B">
        <w:rPr>
          <w:rStyle w:val="normaltextrun"/>
          <w:bCs/>
        </w:rPr>
        <w:t xml:space="preserve">and </w:t>
      </w:r>
      <w:r w:rsidRPr="002B5B2B">
        <w:rPr>
          <w:rStyle w:val="normaltextrun"/>
          <w:b/>
        </w:rPr>
        <w:t>Attitude</w:t>
      </w:r>
      <w:r w:rsidR="001C3792">
        <w:rPr>
          <w:rStyle w:val="normaltextrun"/>
          <w:bCs/>
        </w:rPr>
        <w:t xml:space="preserve">. </w:t>
      </w:r>
      <w:r w:rsidR="000435CF">
        <w:rPr>
          <w:rStyle w:val="normaltextrun"/>
          <w:bCs/>
        </w:rPr>
        <w:t xml:space="preserve">Please describe </w:t>
      </w:r>
      <w:r w:rsidR="000435CF" w:rsidRPr="000435CF">
        <w:rPr>
          <w:rStyle w:val="normaltextrun"/>
          <w:bCs/>
          <w:u w:val="single"/>
        </w:rPr>
        <w:t>at least</w:t>
      </w:r>
      <w:r w:rsidR="000435CF">
        <w:rPr>
          <w:rStyle w:val="normaltextrun"/>
          <w:bCs/>
        </w:rPr>
        <w:t xml:space="preserve"> </w:t>
      </w:r>
      <w:r w:rsidR="000435CF" w:rsidRPr="000435CF">
        <w:rPr>
          <w:rStyle w:val="normaltextrun"/>
          <w:b/>
        </w:rPr>
        <w:t>one</w:t>
      </w:r>
      <w:r w:rsidR="001C3792" w:rsidRPr="000435CF">
        <w:rPr>
          <w:rStyle w:val="normaltextrun"/>
          <w:b/>
        </w:rPr>
        <w:t xml:space="preserve"> area</w:t>
      </w:r>
      <w:r w:rsidR="000435CF" w:rsidRPr="000435CF">
        <w:rPr>
          <w:rStyle w:val="normaltextrun"/>
          <w:b/>
        </w:rPr>
        <w:t xml:space="preserve"> related to </w:t>
      </w:r>
      <w:r w:rsidR="000435CF" w:rsidRPr="000435CF">
        <w:rPr>
          <w:rStyle w:val="normaltextrun"/>
          <w:b/>
          <w:i/>
          <w:iCs/>
          <w:u w:val="single"/>
        </w:rPr>
        <w:t>each of these</w:t>
      </w:r>
      <w:r w:rsidR="000435CF">
        <w:rPr>
          <w:rStyle w:val="normaltextrun"/>
          <w:bCs/>
        </w:rPr>
        <w:t xml:space="preserve"> that </w:t>
      </w:r>
      <w:r w:rsidR="001C3792">
        <w:rPr>
          <w:rStyle w:val="normaltextrun"/>
          <w:bCs/>
        </w:rPr>
        <w:t>you feel you could improve. Please provide details about why you feel these areas may be lacking</w:t>
      </w:r>
      <w:r w:rsidR="002B5B2B">
        <w:rPr>
          <w:rStyle w:val="normaltextrun"/>
          <w:bCs/>
        </w:rPr>
        <w:t xml:space="preserve"> and what you feel you can do to improve these areas. </w:t>
      </w:r>
    </w:p>
    <w:p w14:paraId="79D149E4" w14:textId="6D0CB8B8" w:rsidR="00067C87" w:rsidRDefault="00067C87" w:rsidP="00DC4FD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i/>
        </w:rPr>
      </w:pPr>
    </w:p>
    <w:p w14:paraId="1C1765A7" w14:textId="77324273" w:rsidR="00067C87" w:rsidRDefault="00067C87" w:rsidP="00DC4FD4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i/>
        </w:rPr>
      </w:pPr>
    </w:p>
    <w:p w14:paraId="220AAF42" w14:textId="1D3C94A4" w:rsidR="00B621C5" w:rsidRDefault="00B621C5">
      <w:pPr>
        <w:pStyle w:val="Default"/>
        <w:spacing w:line="276" w:lineRule="auto"/>
        <w:rPr>
          <w:rFonts w:ascii="Times New Roman" w:hAnsi="Times New Roman" w:cs="Times New Roman"/>
        </w:rPr>
      </w:pPr>
    </w:p>
    <w:p w14:paraId="381F08A8" w14:textId="7D0E207A" w:rsidR="000435CF" w:rsidRDefault="000435CF">
      <w:pPr>
        <w:pStyle w:val="Default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livery – </w:t>
      </w:r>
    </w:p>
    <w:p w14:paraId="2579570B" w14:textId="2200DF4F" w:rsidR="000435CF" w:rsidRDefault="000435CF">
      <w:pPr>
        <w:pStyle w:val="Default"/>
        <w:spacing w:line="276" w:lineRule="auto"/>
        <w:rPr>
          <w:rFonts w:ascii="Times New Roman" w:hAnsi="Times New Roman" w:cs="Times New Roman"/>
        </w:rPr>
      </w:pPr>
    </w:p>
    <w:p w14:paraId="16839E43" w14:textId="01D21B18" w:rsidR="000435CF" w:rsidRDefault="000435CF">
      <w:pPr>
        <w:pStyle w:val="Default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vironment – </w:t>
      </w:r>
    </w:p>
    <w:p w14:paraId="70A35AB1" w14:textId="74660EAE" w:rsidR="000435CF" w:rsidRDefault="000435CF">
      <w:pPr>
        <w:pStyle w:val="Default"/>
        <w:spacing w:line="276" w:lineRule="auto"/>
        <w:rPr>
          <w:rFonts w:ascii="Times New Roman" w:hAnsi="Times New Roman" w:cs="Times New Roman"/>
        </w:rPr>
      </w:pPr>
    </w:p>
    <w:p w14:paraId="0A4E1470" w14:textId="78766080" w:rsidR="000435CF" w:rsidRDefault="000435CF">
      <w:pPr>
        <w:pStyle w:val="Default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tent – </w:t>
      </w:r>
    </w:p>
    <w:p w14:paraId="2119F26D" w14:textId="70610782" w:rsidR="000435CF" w:rsidRDefault="000435CF">
      <w:pPr>
        <w:pStyle w:val="Default"/>
        <w:spacing w:line="276" w:lineRule="auto"/>
        <w:rPr>
          <w:rFonts w:ascii="Times New Roman" w:hAnsi="Times New Roman" w:cs="Times New Roman"/>
        </w:rPr>
      </w:pPr>
    </w:p>
    <w:p w14:paraId="5569ED8D" w14:textId="5E27EED8" w:rsidR="000435CF" w:rsidRDefault="000435CF">
      <w:pPr>
        <w:pStyle w:val="Default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ttitude - </w:t>
      </w:r>
    </w:p>
    <w:sectPr w:rsidR="000435C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C09D48" w14:textId="77777777" w:rsidR="009246A6" w:rsidRDefault="000435CF">
      <w:pPr>
        <w:spacing w:after="0" w:line="240" w:lineRule="auto"/>
      </w:pPr>
      <w:r>
        <w:separator/>
      </w:r>
    </w:p>
  </w:endnote>
  <w:endnote w:type="continuationSeparator" w:id="0">
    <w:p w14:paraId="0E806684" w14:textId="77777777" w:rsidR="009246A6" w:rsidRDefault="000435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default"/>
    <w:sig w:usb0="00000287" w:usb1="00000001" w:usb2="00000001" w:usb3="00000001" w:csb0="2000009F" w:csb1="00000001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F24102" w14:textId="77777777" w:rsidR="009246A6" w:rsidRDefault="000435CF">
      <w:pPr>
        <w:spacing w:after="0" w:line="240" w:lineRule="auto"/>
      </w:pPr>
      <w:r>
        <w:separator/>
      </w:r>
    </w:p>
  </w:footnote>
  <w:footnote w:type="continuationSeparator" w:id="0">
    <w:p w14:paraId="74A6070A" w14:textId="77777777" w:rsidR="009246A6" w:rsidRDefault="000435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1B97E" w14:textId="77777777" w:rsidR="00B621C5" w:rsidRDefault="000435CF">
    <w:pPr>
      <w:pStyle w:val="a3"/>
      <w:jc w:val="center"/>
    </w:pPr>
    <w:r>
      <w:rPr>
        <w:noProof/>
        <w:lang w:eastAsia="ko-KR"/>
      </w:rPr>
      <w:drawing>
        <wp:inline distT="0" distB="0" distL="0" distR="0" wp14:anchorId="670296D6" wp14:editId="69616E00">
          <wp:extent cx="943804" cy="825500"/>
          <wp:effectExtent l="0" t="0" r="0" b="0"/>
          <wp:docPr id="2049" name="shape20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이미지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43804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17D1C"/>
    <w:multiLevelType w:val="hybridMultilevel"/>
    <w:tmpl w:val="5B9CFC32"/>
    <w:lvl w:ilvl="0" w:tplc="0A222C6A">
      <w:start w:val="1"/>
      <w:numFmt w:val="decimal"/>
      <w:lvlText w:val="%1."/>
      <w:lvlJc w:val="left"/>
      <w:pPr>
        <w:ind w:left="720" w:hanging="360"/>
      </w:pPr>
      <w:rPr>
        <w:rFonts w:eastAsia="맑은 고딕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F25F69"/>
    <w:multiLevelType w:val="hybridMultilevel"/>
    <w:tmpl w:val="116225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946EFA"/>
    <w:multiLevelType w:val="hybridMultilevel"/>
    <w:tmpl w:val="68D8ADA0"/>
    <w:lvl w:ilvl="0" w:tplc="C39A7F6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703509"/>
    <w:multiLevelType w:val="hybridMultilevel"/>
    <w:tmpl w:val="116225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C23AEB"/>
    <w:multiLevelType w:val="hybridMultilevel"/>
    <w:tmpl w:val="74E2A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bordersDoNotSurroundHeader/>
  <w:bordersDoNotSurroundFooter/>
  <w:hideGrammaticalErrors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1NDE1NzQ0NjU3NTNR0lEKTi0uzszPAykwrAUAEUK+sSwAAAA="/>
  </w:docVars>
  <w:rsids>
    <w:rsidRoot w:val="00B621C5"/>
    <w:rsid w:val="000435CF"/>
    <w:rsid w:val="00067C87"/>
    <w:rsid w:val="001A640F"/>
    <w:rsid w:val="001C3792"/>
    <w:rsid w:val="00266082"/>
    <w:rsid w:val="002B5B2B"/>
    <w:rsid w:val="00344F59"/>
    <w:rsid w:val="00347475"/>
    <w:rsid w:val="004F2EA4"/>
    <w:rsid w:val="006A364D"/>
    <w:rsid w:val="008D36ED"/>
    <w:rsid w:val="009246A6"/>
    <w:rsid w:val="00987268"/>
    <w:rsid w:val="009B1C12"/>
    <w:rsid w:val="00AE32FE"/>
    <w:rsid w:val="00B621C5"/>
    <w:rsid w:val="00DC4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8DB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87" w:unhideWhenUsed="1"/>
    <w:lsdException w:name="toc 2" w:semiHidden="1" w:uiPriority="87" w:unhideWhenUsed="1"/>
    <w:lsdException w:name="toc 3" w:semiHidden="1" w:uiPriority="87" w:unhideWhenUsed="1"/>
    <w:lsdException w:name="toc 4" w:semiHidden="1" w:uiPriority="87" w:unhideWhenUsed="1"/>
    <w:lsdException w:name="toc 5" w:semiHidden="1" w:uiPriority="87" w:unhideWhenUsed="1"/>
    <w:lsdException w:name="toc 6" w:semiHidden="1" w:uiPriority="87" w:unhideWhenUsed="1"/>
    <w:lsdException w:name="toc 7" w:semiHidden="1" w:uiPriority="87" w:unhideWhenUsed="1"/>
    <w:lsdException w:name="toc 8" w:semiHidden="1" w:uiPriority="87" w:unhideWhenUsed="1"/>
    <w:lsdException w:name="toc 9" w:semiHidden="1" w:uiPriority="87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iPriority="83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9" w:unhideWhenUsed="1"/>
    <w:lsdException w:name="List Number" w:semiHidden="1" w:uiPriority="99" w:unhideWhenUsed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uiPriority="22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ubtitle" w:uiPriority="23" w:qFormat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iPriority="99" w:unhideWhenUsed="1"/>
    <w:lsdException w:name="Strong" w:uiPriority="52" w:qFormat="1"/>
    <w:lsdException w:name="Emphasis" w:uiPriority="5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87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82" w:qFormat="1"/>
    <w:lsdException w:name="Quote" w:uiPriority="65" w:qFormat="1"/>
    <w:lsdException w:name="Intense Quote" w:uiPriority="72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37" w:qFormat="1"/>
    <w:lsdException w:name="Intense Emphasis" w:uiPriority="51" w:qFormat="1"/>
    <w:lsdException w:name="Subtle Reference" w:uiPriority="73" w:qFormat="1"/>
    <w:lsdException w:name="Intense Reference" w:uiPriority="80" w:qFormat="1"/>
    <w:lsdException w:name="Book Title" w:uiPriority="81" w:qFormat="1"/>
    <w:lsdException w:name="Bibliography" w:semiHidden="1" w:uiPriority="85" w:unhideWhenUsed="1"/>
    <w:lsdException w:name="TOC Heading" w:semiHidden="1" w:uiPriority="87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</w:style>
  <w:style w:type="paragraph" w:styleId="a4">
    <w:name w:val="footer"/>
    <w:basedOn w:val="a"/>
    <w:link w:val="Char0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</w:style>
  <w:style w:type="paragraph" w:customStyle="1" w:styleId="paragraph">
    <w:name w:val="paragraph"/>
    <w:basedOn w:val="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</w:style>
  <w:style w:type="character" w:customStyle="1" w:styleId="eop">
    <w:name w:val="eop"/>
    <w:basedOn w:val="a0"/>
  </w:style>
  <w:style w:type="character" w:customStyle="1" w:styleId="spellingerror">
    <w:name w:val="spellingerror"/>
    <w:basedOn w:val="a0"/>
  </w:style>
  <w:style w:type="paragraph" w:styleId="a5">
    <w:name w:val="List Paragraph"/>
    <w:basedOn w:val="a"/>
    <w:uiPriority w:val="34"/>
    <w:qFormat/>
    <w:pPr>
      <w:ind w:left="720"/>
      <w:contextualSpacing/>
    </w:pPr>
  </w:style>
  <w:style w:type="paragraph" w:styleId="a6">
    <w:name w:val="Balloon Text"/>
    <w:basedOn w:val="a"/>
    <w:link w:val="Char1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pPr>
      <w:autoSpaceDE w:val="0"/>
      <w:autoSpaceDN w:val="0"/>
      <w:spacing w:after="0" w:line="240" w:lineRule="auto"/>
    </w:pPr>
    <w:rPr>
      <w:rFonts w:ascii="Georgia" w:hAnsi="Georgia" w:cs="Georgia"/>
      <w:color w:val="000000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8T07:56:00Z</dcterms:created>
  <dcterms:modified xsi:type="dcterms:W3CDTF">2022-10-31T09:12:00Z</dcterms:modified>
  <cp:version>1100.0100.01</cp:version>
</cp:coreProperties>
</file>